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608498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26583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59136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62300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31107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14355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631107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632538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657076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58547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61469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632137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619542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52280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72109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603606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586543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575391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545149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611581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34613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60530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614355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629042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далов Заури Эльвин оглы</dc:creator>
  <dc:language>ru-RU</dc:language>
  <cp:keywords/>
  <dcterms:created xsi:type="dcterms:W3CDTF">2024-08-31T07:40:18Z</dcterms:created>
  <dcterms:modified xsi:type="dcterms:W3CDTF">2024-08-31T07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